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9552A" w14:textId="0EC0E318" w:rsidR="000565D4" w:rsidRPr="000565D4" w:rsidRDefault="000565D4" w:rsidP="000565D4">
      <w:pPr>
        <w:jc w:val="center"/>
        <w:rPr>
          <w:rFonts w:ascii="Arial" w:hAnsi="Arial"/>
          <w:b/>
          <w:sz w:val="24"/>
          <w:szCs w:val="24"/>
        </w:rPr>
      </w:pPr>
      <w:r w:rsidRPr="000565D4">
        <w:rPr>
          <w:rFonts w:ascii="Arial" w:hAnsi="Arial"/>
          <w:b/>
          <w:sz w:val="24"/>
          <w:szCs w:val="24"/>
        </w:rPr>
        <w:t>AY202</w:t>
      </w:r>
      <w:r w:rsidR="00CF6A0F">
        <w:rPr>
          <w:rFonts w:ascii="Arial" w:hAnsi="Arial" w:hint="eastAsia"/>
          <w:b/>
          <w:sz w:val="24"/>
          <w:szCs w:val="24"/>
        </w:rPr>
        <w:t>3</w:t>
      </w:r>
      <w:r w:rsidRPr="000565D4">
        <w:rPr>
          <w:rFonts w:ascii="Arial" w:hAnsi="Arial"/>
          <w:b/>
          <w:sz w:val="24"/>
          <w:szCs w:val="24"/>
        </w:rPr>
        <w:t xml:space="preserve"> </w:t>
      </w:r>
      <w:r w:rsidRPr="000565D4">
        <w:rPr>
          <w:rFonts w:ascii="Arial" w:hAnsi="Arial" w:hint="eastAsia"/>
          <w:b/>
          <w:sz w:val="24"/>
          <w:szCs w:val="24"/>
        </w:rPr>
        <w:t>Q-PIT</w:t>
      </w:r>
      <w:r w:rsidRPr="000565D4">
        <w:rPr>
          <w:rFonts w:ascii="Arial" w:hAnsi="Arial"/>
          <w:b/>
          <w:sz w:val="24"/>
          <w:szCs w:val="24"/>
        </w:rPr>
        <w:t xml:space="preserve"> Support Program for Young Researchers</w:t>
      </w:r>
      <w:r w:rsidRPr="000565D4">
        <w:rPr>
          <w:rFonts w:ascii="Arial" w:hAnsi="Arial" w:hint="eastAsia"/>
          <w:b/>
          <w:sz w:val="24"/>
          <w:szCs w:val="24"/>
        </w:rPr>
        <w:t xml:space="preserve"> </w:t>
      </w:r>
      <w:r w:rsidRPr="000565D4">
        <w:rPr>
          <w:rFonts w:ascii="Arial" w:hAnsi="Arial"/>
          <w:b/>
          <w:sz w:val="24"/>
          <w:szCs w:val="24"/>
        </w:rPr>
        <w:t>and Doctoral Students</w:t>
      </w:r>
    </w:p>
    <w:p w14:paraId="49741323" w14:textId="4531BC3A" w:rsidR="000626A1" w:rsidRPr="000565D4" w:rsidRDefault="000626A1" w:rsidP="000626A1">
      <w:pPr>
        <w:jc w:val="center"/>
        <w:rPr>
          <w:rFonts w:ascii="Arial" w:hAnsi="Arial" w:cs="Arial"/>
          <w:b/>
          <w:sz w:val="28"/>
          <w:szCs w:val="28"/>
        </w:rPr>
      </w:pPr>
      <w:r w:rsidRPr="000565D4">
        <w:rPr>
          <w:rFonts w:ascii="Arial" w:hAnsi="Arial"/>
          <w:b/>
          <w:sz w:val="28"/>
          <w:szCs w:val="28"/>
        </w:rPr>
        <w:t>Research Application Overview</w:t>
      </w:r>
      <w:r w:rsidR="000565D4">
        <w:rPr>
          <w:rFonts w:ascii="Arial" w:hAnsi="Arial"/>
          <w:b/>
          <w:sz w:val="28"/>
          <w:szCs w:val="28"/>
        </w:rPr>
        <w:t xml:space="preserve"> </w:t>
      </w:r>
      <w:r w:rsidR="000565D4" w:rsidRPr="000565D4">
        <w:rPr>
          <w:rFonts w:ascii="Arial" w:hAnsi="Arial" w:cs="Arial"/>
          <w:b/>
          <w:sz w:val="28"/>
          <w:szCs w:val="28"/>
        </w:rPr>
        <w:t>(Support for Young Researchers)</w:t>
      </w:r>
    </w:p>
    <w:tbl>
      <w:tblPr>
        <w:tblStyle w:val="a4"/>
        <w:tblpPr w:leftFromText="142" w:rightFromText="142" w:vertAnchor="text" w:horzAnchor="margin" w:tblpY="26"/>
        <w:tblW w:w="9776" w:type="dxa"/>
        <w:tblLayout w:type="fixed"/>
        <w:tblLook w:val="04A0" w:firstRow="1" w:lastRow="0" w:firstColumn="1" w:lastColumn="0" w:noHBand="0" w:noVBand="1"/>
      </w:tblPr>
      <w:tblGrid>
        <w:gridCol w:w="2122"/>
        <w:gridCol w:w="3756"/>
        <w:gridCol w:w="1299"/>
        <w:gridCol w:w="2599"/>
      </w:tblGrid>
      <w:tr w:rsidR="00B74CE6" w:rsidRPr="00AD4BC0" w14:paraId="6C3B02FE" w14:textId="77777777" w:rsidTr="00211430">
        <w:trPr>
          <w:trHeight w:val="416"/>
        </w:trPr>
        <w:tc>
          <w:tcPr>
            <w:tcW w:w="2122" w:type="dxa"/>
            <w:vAlign w:val="center"/>
          </w:tcPr>
          <w:p w14:paraId="0E5044FE" w14:textId="3DE9C249" w:rsidR="00B74CE6" w:rsidRPr="0098156B" w:rsidRDefault="00B74CE6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  <w:r w:rsidRPr="0098156B">
              <w:rPr>
                <w:rFonts w:ascii="Arial" w:eastAsiaTheme="majorEastAsia" w:hAnsi="Arial" w:cs="Arial"/>
                <w:bCs/>
                <w:sz w:val="21"/>
                <w:szCs w:val="21"/>
              </w:rPr>
              <w:t>Affiliation</w:t>
            </w:r>
            <w:r w:rsidR="00816498">
              <w:rPr>
                <w:rFonts w:ascii="Arial" w:eastAsiaTheme="majorEastAsia" w:hAnsi="Arial" w:cs="Arial"/>
                <w:bCs/>
                <w:sz w:val="21"/>
                <w:szCs w:val="21"/>
              </w:rPr>
              <w:t xml:space="preserve"> </w:t>
            </w:r>
            <w:r>
              <w:rPr>
                <w:rFonts w:ascii="Arial" w:eastAsiaTheme="majorEastAsia" w:hAnsi="Arial" w:cs="Arial"/>
                <w:bCs/>
                <w:sz w:val="21"/>
                <w:szCs w:val="21"/>
              </w:rPr>
              <w:t>(Leader)</w:t>
            </w:r>
          </w:p>
        </w:tc>
        <w:tc>
          <w:tcPr>
            <w:tcW w:w="7654" w:type="dxa"/>
            <w:gridSpan w:val="3"/>
            <w:vAlign w:val="center"/>
          </w:tcPr>
          <w:p w14:paraId="5A6EEB05" w14:textId="77777777" w:rsidR="00B74CE6" w:rsidRPr="0098156B" w:rsidRDefault="00B74CE6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B74CE6" w:rsidRPr="00AD4BC0" w14:paraId="1F3292DE" w14:textId="77777777" w:rsidTr="00211430">
        <w:trPr>
          <w:trHeight w:val="424"/>
        </w:trPr>
        <w:tc>
          <w:tcPr>
            <w:tcW w:w="2122" w:type="dxa"/>
            <w:vAlign w:val="center"/>
          </w:tcPr>
          <w:p w14:paraId="2EEEC4DC" w14:textId="2F7BDD69" w:rsidR="00B74CE6" w:rsidRPr="0098156B" w:rsidRDefault="00B74CE6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  <w:r w:rsidR="00816498">
              <w:rPr>
                <w:rFonts w:ascii="Arial" w:eastAsia="ＭＳ ゴシック" w:hAnsi="Arial" w:cs="Arial"/>
                <w:sz w:val="21"/>
                <w:szCs w:val="21"/>
              </w:rPr>
              <w:t xml:space="preserve"> </w:t>
            </w:r>
            <w:r>
              <w:rPr>
                <w:rFonts w:ascii="Arial" w:eastAsia="ＭＳ ゴシック" w:hAnsi="Arial" w:cs="Arial"/>
                <w:sz w:val="21"/>
                <w:szCs w:val="21"/>
              </w:rPr>
              <w:t>(Leader)</w:t>
            </w:r>
          </w:p>
        </w:tc>
        <w:tc>
          <w:tcPr>
            <w:tcW w:w="3756" w:type="dxa"/>
            <w:vAlign w:val="center"/>
          </w:tcPr>
          <w:p w14:paraId="6DBC83BD" w14:textId="77777777" w:rsidR="00B74CE6" w:rsidRPr="0098156B" w:rsidRDefault="00B74CE6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299" w:type="dxa"/>
            <w:vAlign w:val="center"/>
          </w:tcPr>
          <w:p w14:paraId="7416CC30" w14:textId="3206BB19" w:rsidR="00B74CE6" w:rsidRPr="0098156B" w:rsidRDefault="00B74CE6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ゴシック" w:hAnsi="Arial" w:cs="Arial"/>
                <w:sz w:val="21"/>
                <w:szCs w:val="21"/>
              </w:rPr>
              <w:t>Position</w:t>
            </w:r>
          </w:p>
        </w:tc>
        <w:tc>
          <w:tcPr>
            <w:tcW w:w="2599" w:type="dxa"/>
            <w:vAlign w:val="center"/>
          </w:tcPr>
          <w:p w14:paraId="1902E5B2" w14:textId="51EC6111" w:rsidR="00B74CE6" w:rsidRPr="0098156B" w:rsidRDefault="00B74CE6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0565D4" w:rsidRPr="00AD4BC0" w14:paraId="7441B850" w14:textId="77777777" w:rsidTr="00211430">
        <w:tc>
          <w:tcPr>
            <w:tcW w:w="2122" w:type="dxa"/>
            <w:vAlign w:val="center"/>
          </w:tcPr>
          <w:p w14:paraId="1FF5A294" w14:textId="77777777" w:rsidR="000565D4" w:rsidRPr="0098156B" w:rsidRDefault="000565D4" w:rsidP="00FF27A8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Ｐゴシック" w:hAnsi="Arial" w:cs="Arial"/>
                <w:bCs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654" w:type="dxa"/>
            <w:gridSpan w:val="3"/>
            <w:vAlign w:val="center"/>
          </w:tcPr>
          <w:p w14:paraId="2D6AC62F" w14:textId="77777777" w:rsidR="000565D4" w:rsidRPr="0098156B" w:rsidRDefault="000565D4" w:rsidP="0098156B">
            <w:pPr>
              <w:jc w:val="both"/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</w:tbl>
    <w:p w14:paraId="7CF140CD" w14:textId="77777777" w:rsidR="005C1121" w:rsidRPr="0098156B" w:rsidRDefault="00F33739" w:rsidP="00211430">
      <w:pPr>
        <w:spacing w:before="240"/>
        <w:rPr>
          <w:rFonts w:ascii="Arial" w:hAnsi="Arial" w:cs="Arial"/>
          <w:sz w:val="21"/>
          <w:szCs w:val="21"/>
        </w:rPr>
      </w:pPr>
      <w:r w:rsidRPr="000565D4">
        <w:rPr>
          <w:rFonts w:ascii="Arial" w:hAnsi="Arial"/>
        </w:rPr>
        <w:sym w:font="Wingdings" w:char="F0A1"/>
      </w:r>
      <w:r w:rsidRPr="000565D4">
        <w:rPr>
          <w:rFonts w:ascii="Arial" w:hAnsi="Arial"/>
        </w:rPr>
        <w:t xml:space="preserve"> </w:t>
      </w:r>
      <w:r w:rsidRPr="0098156B">
        <w:rPr>
          <w:rFonts w:ascii="Arial" w:hAnsi="Arial"/>
          <w:sz w:val="21"/>
          <w:szCs w:val="21"/>
        </w:rPr>
        <w:t>Overview</w:t>
      </w:r>
    </w:p>
    <w:p w14:paraId="3B3EC502" w14:textId="3B32AE9B" w:rsidR="00420153" w:rsidRDefault="00E60A2D">
      <w:pPr>
        <w:rPr>
          <w:rFonts w:ascii="Arial" w:hAnsi="Arial" w:cs="Arial"/>
        </w:rPr>
        <w:sectPr w:rsidR="00420153" w:rsidSect="00FF3B08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D23D5">
        <w:rPr>
          <w:rFonts w:ascii="Arial" w:eastAsia="ＭＳ Ｐゴシック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0A3886A" wp14:editId="0E7069A9">
                <wp:simplePos x="0" y="0"/>
                <wp:positionH relativeFrom="margin">
                  <wp:posOffset>104775</wp:posOffset>
                </wp:positionH>
                <wp:positionV relativeFrom="paragraph">
                  <wp:posOffset>8255</wp:posOffset>
                </wp:positionV>
                <wp:extent cx="6238875" cy="5495925"/>
                <wp:effectExtent l="0" t="0" r="28575" b="2857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8875" cy="549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931B1" w14:textId="425606EC" w:rsidR="000565D4" w:rsidRPr="0098156B" w:rsidRDefault="00923855" w:rsidP="00102B3A">
                            <w:pPr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98156B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1)</w:t>
                            </w:r>
                            <w:r w:rsidR="00C62C44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565D4" w:rsidRPr="0098156B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Descriptions should be given within two (2) pages.</w:t>
                            </w:r>
                          </w:p>
                          <w:p w14:paraId="25DC28F5" w14:textId="79545E74" w:rsidR="006500FC" w:rsidRPr="0098156B" w:rsidRDefault="00923855" w:rsidP="006500FC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2)</w:t>
                            </w:r>
                            <w:r w:rsidR="00C62C44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6500FC" w:rsidRPr="0098156B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29805B8B" w14:textId="390065FF" w:rsidR="00CD37FE" w:rsidRPr="0098156B" w:rsidRDefault="00CD37FE" w:rsidP="00CD37FE">
                            <w:pPr>
                              <w:pStyle w:val="af1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Scientific Importance and Ripple Effects of the Research Project</w:t>
                            </w:r>
                          </w:p>
                          <w:p w14:paraId="3C44AF40" w14:textId="77777777" w:rsidR="00CD37FE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worth pursuing from a scientific standpoint?</w:t>
                            </w:r>
                          </w:p>
                          <w:p w14:paraId="683A2F8F" w14:textId="6AD0489B" w:rsidR="006500FC" w:rsidRPr="00211430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</w:t>
                            </w: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s the research project expected to make a broader contribution to society, including scientific, technological, industrial, and cultural impact?</w:t>
                            </w:r>
                          </w:p>
                          <w:p w14:paraId="537E41FE" w14:textId="77777777" w:rsidR="00CD37FE" w:rsidRPr="00211430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B3F63B5" w14:textId="4273CFE0" w:rsidR="006500FC" w:rsidRPr="00211430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elevance of the Research Project and Research Plan</w:t>
                            </w:r>
                            <w:r w:rsidRPr="00211430" w:rsidDel="004D72A8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69E0D9AA" w14:textId="0EAAB2A2" w:rsidR="006500FC" w:rsidRPr="00211430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- </w:t>
                            </w:r>
                            <w:bookmarkStart w:id="0" w:name="_GoBack"/>
                            <w:r w:rsidR="00CF6A0F"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Is the research project </w:t>
                            </w:r>
                            <w:r w:rsidR="00BA24E6"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ontribute</w:t>
                            </w:r>
                            <w:r w:rsidR="00B95BEE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d</w:t>
                            </w:r>
                            <w:r w:rsidR="00BA24E6"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CF6A0F"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t achieving a decarbonized society?</w:t>
                            </w:r>
                          </w:p>
                          <w:bookmarkEnd w:id="0"/>
                          <w:p w14:paraId="720B3076" w14:textId="392CBC43" w:rsidR="006500FC" w:rsidRPr="00211430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lan well-developed to achieve the research objectives?</w:t>
                            </w:r>
                          </w:p>
                          <w:p w14:paraId="324F19AD" w14:textId="77777777" w:rsidR="006500FC" w:rsidRPr="00211430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F98D099" w14:textId="6FFAA973" w:rsidR="006500FC" w:rsidRPr="00211430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larity of the Research Project</w:t>
                            </w:r>
                          </w:p>
                          <w:p w14:paraId="7C30D753" w14:textId="73600050" w:rsidR="00BA24E6" w:rsidRPr="00211430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- </w:t>
                            </w:r>
                            <w:r w:rsidR="00BA24E6"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Is the research project and its research plan adequately described and easily comprehensible by reviewers who are not experts in the principal investigator's field?</w:t>
                            </w:r>
                          </w:p>
                          <w:p w14:paraId="49BCA807" w14:textId="2702E600" w:rsidR="006500FC" w:rsidRPr="00211430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description of the research project organized well enough to be read by reviewers, using simple expressions in the whole, effectively using figures, new lines, and blank space?</w:t>
                            </w:r>
                          </w:p>
                          <w:p w14:paraId="353E5F13" w14:textId="77777777" w:rsidR="00CD37FE" w:rsidRPr="00211430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586F6C6" w14:textId="091A9599" w:rsidR="006500FC" w:rsidRPr="00211430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esearch Expenditures and Their Necessity</w:t>
                            </w:r>
                          </w:p>
                          <w:p w14:paraId="2EB06593" w14:textId="602D7500" w:rsidR="006500FC" w:rsidRPr="00211430" w:rsidRDefault="00DC4C5B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expenses reasonable and is the research significance commensurate with the scale of the research expenses amount?</w:t>
                            </w:r>
                          </w:p>
                          <w:p w14:paraId="4AEE6FE5" w14:textId="77777777" w:rsidR="00DC4C5B" w:rsidRPr="00211430" w:rsidRDefault="00DC4C5B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40358A39" w14:textId="44705869" w:rsidR="006500FC" w:rsidRPr="00211430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bility to conduct research</w:t>
                            </w:r>
                          </w:p>
                          <w:p w14:paraId="78D13A84" w14:textId="7527E22F" w:rsidR="00CD6CAC" w:rsidRPr="00211430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Can it be judged that the applicant has a high level of ability to carry out the research based on his/her past research achievements?</w:t>
                            </w:r>
                          </w:p>
                          <w:p w14:paraId="161D2581" w14:textId="77348639" w:rsidR="00CF6A0F" w:rsidRPr="00211430" w:rsidRDefault="00CF6A0F" w:rsidP="00923855">
                            <w:pPr>
                              <w:pStyle w:val="af1"/>
                              <w:ind w:left="420" w:hanging="136"/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2E51B664" w14:textId="1EDC8E3E" w:rsidR="00CF6A0F" w:rsidRPr="00211430" w:rsidRDefault="00CF6A0F" w:rsidP="00CF6A0F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 xml:space="preserve">Diversity of </w:t>
                            </w:r>
                            <w:r w:rsidR="00BA24E6" w:rsidRPr="00211430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 xml:space="preserve">Research Topic </w:t>
                            </w:r>
                            <w:r w:rsidRPr="00211430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(</w:t>
                            </w:r>
                            <w:r w:rsidR="00F552D5" w:rsidRPr="00211430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Interdisciplinary Research</w:t>
                            </w:r>
                            <w:r w:rsidRPr="00211430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350E3A09" w14:textId="0FCED380" w:rsidR="00CF6A0F" w:rsidRPr="0098156B" w:rsidRDefault="00CF6A0F" w:rsidP="00CF6A0F">
                            <w:pPr>
                              <w:pStyle w:val="af1"/>
                              <w:ind w:left="420" w:hanging="136"/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</w:pPr>
                            <w:r w:rsidRPr="00211430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- Is the research team expected to achieve the results and effects of the research?</w:t>
                            </w:r>
                          </w:p>
                          <w:p w14:paraId="334576B6" w14:textId="0BE2C762" w:rsidR="00923855" w:rsidRPr="0098156B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br/>
                            </w:r>
                            <w:r w:rsidRPr="0098156B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(3)</w:t>
                            </w:r>
                            <w:r w:rsidRPr="0098156B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98156B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 xml:space="preserve">Use at least </w:t>
                            </w:r>
                            <w:proofErr w:type="gramStart"/>
                            <w:r w:rsidRPr="0098156B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>10.5</w:t>
                            </w:r>
                            <w:r w:rsidR="00BA24E6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98156B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>point</w:t>
                            </w:r>
                            <w:proofErr w:type="gramEnd"/>
                            <w:r w:rsidRPr="0098156B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 xml:space="preserve"> font size and add lines where necessary.</w:t>
                            </w:r>
                          </w:p>
                          <w:p w14:paraId="0109518D" w14:textId="77777777" w:rsidR="00923855" w:rsidRPr="0098156B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21155B05" w14:textId="569F2B1A" w:rsidR="00102B3A" w:rsidRPr="0098156B" w:rsidRDefault="00102B3A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A3886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8.25pt;margin-top:.65pt;width:491.25pt;height:432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" strokecolor="red" strokeweight="1.5pt">
                <v:stroke dashstyle="3 1"/>
                <v:textbox>
                  <w:txbxContent>
                    <w:p w14:paraId="746931B1" w14:textId="425606EC" w:rsidR="000565D4" w:rsidRPr="0098156B" w:rsidRDefault="00923855" w:rsidP="00102B3A">
                      <w:pPr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98156B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1)</w:t>
                      </w:r>
                      <w:r w:rsidR="00C62C44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0565D4" w:rsidRPr="0098156B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Descriptions should be given within two (2) pages.</w:t>
                      </w:r>
                    </w:p>
                    <w:p w14:paraId="25DC28F5" w14:textId="79545E74" w:rsidR="006500FC" w:rsidRPr="0098156B" w:rsidRDefault="00923855" w:rsidP="006500FC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2)</w:t>
                      </w:r>
                      <w:r w:rsidR="00C62C44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6500FC" w:rsidRPr="0098156B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29805B8B" w14:textId="390065FF" w:rsidR="00CD37FE" w:rsidRPr="0098156B" w:rsidRDefault="00CD37FE" w:rsidP="00CD37FE">
                      <w:pPr>
                        <w:pStyle w:val="af1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Scientific Importance and Ripple Effects of the Research Project</w:t>
                      </w:r>
                    </w:p>
                    <w:p w14:paraId="3C44AF40" w14:textId="77777777" w:rsidR="00CD37FE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worth pursuing from a scientific standpoint?</w:t>
                      </w:r>
                    </w:p>
                    <w:p w14:paraId="683A2F8F" w14:textId="6AD0489B" w:rsidR="006500FC" w:rsidRPr="00211430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</w:t>
                      </w: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s the research project expected to make a broader contribution to society, including scientific, technological, industrial, and cultural impact?</w:t>
                      </w:r>
                    </w:p>
                    <w:p w14:paraId="537E41FE" w14:textId="77777777" w:rsidR="00CD37FE" w:rsidRPr="00211430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1B3F63B5" w14:textId="4273CFE0" w:rsidR="006500FC" w:rsidRPr="00211430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Relevance of the Research Project and Research Plan</w:t>
                      </w:r>
                      <w:r w:rsidRPr="00211430" w:rsidDel="004D72A8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69E0D9AA" w14:textId="0EAAB2A2" w:rsidR="006500FC" w:rsidRPr="00211430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- </w:t>
                      </w:r>
                      <w:bookmarkStart w:id="1" w:name="_GoBack"/>
                      <w:r w:rsidR="00CF6A0F"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Is the research project </w:t>
                      </w:r>
                      <w:r w:rsidR="00BA24E6"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contribute</w:t>
                      </w:r>
                      <w:r w:rsidR="00B95BEE">
                        <w:rPr>
                          <w:rFonts w:ascii="Arial" w:hAnsi="Arial" w:cs="Arial"/>
                          <w:sz w:val="21"/>
                          <w:szCs w:val="21"/>
                        </w:rPr>
                        <w:t>d</w:t>
                      </w:r>
                      <w:r w:rsidR="00BA24E6"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  <w:r w:rsidR="00CF6A0F"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at achieving a decarbonized society?</w:t>
                      </w:r>
                    </w:p>
                    <w:bookmarkEnd w:id="1"/>
                    <w:p w14:paraId="720B3076" w14:textId="392CBC43" w:rsidR="006500FC" w:rsidRPr="00211430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lan well-developed to achieve the research objectives?</w:t>
                      </w:r>
                    </w:p>
                    <w:p w14:paraId="324F19AD" w14:textId="77777777" w:rsidR="006500FC" w:rsidRPr="00211430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1F98D099" w14:textId="6FFAA973" w:rsidR="006500FC" w:rsidRPr="00211430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Clarity of the Research Project</w:t>
                      </w:r>
                    </w:p>
                    <w:p w14:paraId="7C30D753" w14:textId="73600050" w:rsidR="00BA24E6" w:rsidRPr="00211430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- </w:t>
                      </w:r>
                      <w:r w:rsidR="00BA24E6"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Is the research project and its research plan adequately described and easily comprehensible by reviewers who are not experts in the principal investigator's field?</w:t>
                      </w:r>
                    </w:p>
                    <w:p w14:paraId="49BCA807" w14:textId="2702E600" w:rsidR="006500FC" w:rsidRPr="00211430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description of the research project organized well enough to be read by reviewers, using simple expressions in the whole, effectively using figures, new lines, and blank space?</w:t>
                      </w:r>
                    </w:p>
                    <w:p w14:paraId="353E5F13" w14:textId="77777777" w:rsidR="00CD37FE" w:rsidRPr="00211430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586F6C6" w14:textId="091A9599" w:rsidR="006500FC" w:rsidRPr="00211430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Research Expenditures and Their Necessity</w:t>
                      </w:r>
                    </w:p>
                    <w:p w14:paraId="2EB06593" w14:textId="602D7500" w:rsidR="006500FC" w:rsidRPr="00211430" w:rsidRDefault="00DC4C5B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expenses reasonable and is the research significance commensurate with the scale of the research expenses amount?</w:t>
                      </w:r>
                    </w:p>
                    <w:p w14:paraId="4AEE6FE5" w14:textId="77777777" w:rsidR="00DC4C5B" w:rsidRPr="00211430" w:rsidRDefault="00DC4C5B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40358A39" w14:textId="44705869" w:rsidR="006500FC" w:rsidRPr="00211430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Ability to conduct research</w:t>
                      </w:r>
                    </w:p>
                    <w:p w14:paraId="78D13A84" w14:textId="7527E22F" w:rsidR="00CD6CAC" w:rsidRPr="00211430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hAnsi="Arial" w:cs="Arial"/>
                          <w:sz w:val="21"/>
                          <w:szCs w:val="21"/>
                        </w:rPr>
                        <w:t>- Can it be judged that the applicant has a high level of ability to carry out the research based on his/her past research achievements?</w:t>
                      </w:r>
                    </w:p>
                    <w:p w14:paraId="161D2581" w14:textId="77348639" w:rsidR="00CF6A0F" w:rsidRPr="00211430" w:rsidRDefault="00CF6A0F" w:rsidP="00923855">
                      <w:pPr>
                        <w:pStyle w:val="af1"/>
                        <w:ind w:left="420" w:hanging="136"/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</w:pPr>
                    </w:p>
                    <w:p w14:paraId="2E51B664" w14:textId="1EDC8E3E" w:rsidR="00CF6A0F" w:rsidRPr="00211430" w:rsidRDefault="00CF6A0F" w:rsidP="00CF6A0F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 xml:space="preserve">Diversity of </w:t>
                      </w:r>
                      <w:r w:rsidR="00BA24E6" w:rsidRPr="00211430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 xml:space="preserve">Research Topic </w:t>
                      </w:r>
                      <w:r w:rsidRPr="00211430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(</w:t>
                      </w:r>
                      <w:r w:rsidR="00F552D5" w:rsidRPr="00211430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Interdisciplinary Research</w:t>
                      </w:r>
                      <w:r w:rsidRPr="00211430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)</w:t>
                      </w:r>
                    </w:p>
                    <w:p w14:paraId="350E3A09" w14:textId="0FCED380" w:rsidR="00CF6A0F" w:rsidRPr="0098156B" w:rsidRDefault="00CF6A0F" w:rsidP="00CF6A0F">
                      <w:pPr>
                        <w:pStyle w:val="af1"/>
                        <w:ind w:left="420" w:hanging="136"/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</w:pPr>
                      <w:r w:rsidRPr="00211430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- Is the research team expected to achieve the results and effects of the research?</w:t>
                      </w:r>
                    </w:p>
                    <w:p w14:paraId="334576B6" w14:textId="0BE2C762" w:rsidR="00923855" w:rsidRPr="0098156B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color w:val="FF0000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br/>
                      </w:r>
                      <w:r w:rsidRPr="0098156B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(3)</w:t>
                      </w:r>
                      <w:r w:rsidRPr="0098156B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Pr="0098156B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 xml:space="preserve">Use at least </w:t>
                      </w:r>
                      <w:proofErr w:type="gramStart"/>
                      <w:r w:rsidRPr="0098156B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>10.5</w:t>
                      </w:r>
                      <w:r w:rsidR="00BA24E6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Pr="0098156B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>point</w:t>
                      </w:r>
                      <w:proofErr w:type="gramEnd"/>
                      <w:r w:rsidRPr="0098156B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 xml:space="preserve"> font size and add lines where necessary.</w:t>
                      </w:r>
                    </w:p>
                    <w:p w14:paraId="0109518D" w14:textId="77777777" w:rsidR="00923855" w:rsidRPr="0098156B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</w:p>
                    <w:p w14:paraId="21155B05" w14:textId="569F2B1A" w:rsidR="00102B3A" w:rsidRPr="0098156B" w:rsidRDefault="00102B3A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t>* Please delete this text box when submitting the docu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5E787E" w14:textId="1FBEC707" w:rsidR="00B172DB" w:rsidRPr="00747739" w:rsidRDefault="00B172DB" w:rsidP="003F4678">
      <w:pPr>
        <w:rPr>
          <w:rFonts w:ascii="Arial" w:hAnsi="Arial" w:cs="Arial"/>
          <w:i/>
          <w:color w:val="0070C0"/>
        </w:rPr>
      </w:pPr>
    </w:p>
    <w:sectPr w:rsidR="00B172DB" w:rsidRPr="00747739" w:rsidSect="00FF3B08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31693C" w14:textId="77777777" w:rsidR="008C69AE" w:rsidRDefault="008C69AE" w:rsidP="00FA1F0E">
      <w:pPr>
        <w:spacing w:after="0" w:line="240" w:lineRule="auto"/>
      </w:pPr>
      <w:r>
        <w:separator/>
      </w:r>
    </w:p>
  </w:endnote>
  <w:endnote w:type="continuationSeparator" w:id="0">
    <w:p w14:paraId="0F7502C2" w14:textId="77777777" w:rsidR="008C69AE" w:rsidRDefault="008C69AE" w:rsidP="00FA1F0E">
      <w:pPr>
        <w:spacing w:after="0" w:line="240" w:lineRule="auto"/>
      </w:pPr>
      <w:r>
        <w:continuationSeparator/>
      </w:r>
    </w:p>
  </w:endnote>
  <w:endnote w:type="continuationNotice" w:id="1">
    <w:p w14:paraId="32392B31" w14:textId="77777777" w:rsidR="008C69AE" w:rsidRDefault="008C69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917D5" w14:textId="77777777" w:rsidR="008C69AE" w:rsidRDefault="008C69AE" w:rsidP="00FA1F0E">
      <w:pPr>
        <w:spacing w:after="0" w:line="240" w:lineRule="auto"/>
      </w:pPr>
      <w:r>
        <w:separator/>
      </w:r>
    </w:p>
  </w:footnote>
  <w:footnote w:type="continuationSeparator" w:id="0">
    <w:p w14:paraId="398D3550" w14:textId="77777777" w:rsidR="008C69AE" w:rsidRDefault="008C69AE" w:rsidP="00FA1F0E">
      <w:pPr>
        <w:spacing w:after="0" w:line="240" w:lineRule="auto"/>
      </w:pPr>
      <w:r>
        <w:continuationSeparator/>
      </w:r>
    </w:p>
  </w:footnote>
  <w:footnote w:type="continuationNotice" w:id="1">
    <w:p w14:paraId="1DE1CBA0" w14:textId="77777777" w:rsidR="008C69AE" w:rsidRDefault="008C69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F28E3" w14:textId="78B01ECD" w:rsidR="00FF3B08" w:rsidRPr="00FF3B08" w:rsidRDefault="00FF3B08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ptab w:relativeTo="margin" w:alignment="center" w:leader="none"/>
    </w:r>
    <w:r>
      <w:ptab w:relativeTo="margin" w:alignment="right" w:leader="none"/>
    </w:r>
    <w:r w:rsidR="009E1F55" w:rsidRPr="00267ABC">
      <w:rPr>
        <w:rFonts w:ascii="Arial" w:hAnsi="Arial" w:cs="Arial"/>
        <w:sz w:val="21"/>
        <w:szCs w:val="21"/>
      </w:rPr>
      <w:t>(</w:t>
    </w:r>
    <w:r w:rsidR="00267ABC" w:rsidRPr="00267ABC">
      <w:rPr>
        <w:rFonts w:ascii="Arial" w:hAnsi="Arial" w:cs="Arial"/>
        <w:sz w:val="21"/>
        <w:szCs w:val="21"/>
      </w:rPr>
      <w:t>FORM1</w:t>
    </w:r>
    <w:r w:rsidR="009E1F55" w:rsidRPr="00267ABC">
      <w:rPr>
        <w:rFonts w:ascii="Arial" w:hAnsi="Arial" w:cs="Arial"/>
        <w:color w:val="000000" w:themeColor="text1"/>
        <w:sz w:val="21"/>
        <w:szCs w:val="21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2FCFA" w14:textId="24115009" w:rsidR="000626A1" w:rsidRPr="00FF3B08" w:rsidRDefault="000626A1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t>FOREST (202</w:t>
    </w:r>
    <w:r w:rsidR="00866941">
      <w:t>2</w:t>
    </w:r>
    <w:r>
      <w:t>)</w:t>
    </w:r>
    <w:r>
      <w:ptab w:relativeTo="margin" w:alignment="center" w:leader="none"/>
    </w:r>
    <w:r>
      <w:ptab w:relativeTo="margin" w:alignment="right" w:leader="none"/>
    </w:r>
    <w:r>
      <w:rPr>
        <w:rFonts w:ascii="Arial" w:hAnsi="Arial"/>
        <w:color w:val="000000" w:themeColor="text1"/>
        <w:sz w:val="21"/>
        <w:szCs w:val="21"/>
      </w:rPr>
      <w:t xml:space="preserve"> Form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4F25"/>
    <w:multiLevelType w:val="hybridMultilevel"/>
    <w:tmpl w:val="3B5480BE"/>
    <w:lvl w:ilvl="0" w:tplc="98D842C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654D22"/>
    <w:multiLevelType w:val="hybridMultilevel"/>
    <w:tmpl w:val="8F32EB5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2276F7"/>
    <w:multiLevelType w:val="hybridMultilevel"/>
    <w:tmpl w:val="49849B4E"/>
    <w:lvl w:ilvl="0" w:tplc="8FD217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D1BCA"/>
    <w:multiLevelType w:val="hybridMultilevel"/>
    <w:tmpl w:val="ADCE4F8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642D8F"/>
    <w:multiLevelType w:val="hybridMultilevel"/>
    <w:tmpl w:val="26B8E19E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030BA3"/>
    <w:multiLevelType w:val="hybridMultilevel"/>
    <w:tmpl w:val="FCF6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B87"/>
    <w:multiLevelType w:val="hybridMultilevel"/>
    <w:tmpl w:val="DE367F14"/>
    <w:lvl w:ilvl="0" w:tplc="3C642B46">
      <w:numFmt w:val="bullet"/>
      <w:lvlText w:val="・"/>
      <w:lvlJc w:val="left"/>
      <w:pPr>
        <w:ind w:left="704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7" w15:restartNumberingAfterBreak="0">
    <w:nsid w:val="2FA1647A"/>
    <w:multiLevelType w:val="hybridMultilevel"/>
    <w:tmpl w:val="31864AC4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23F6678"/>
    <w:multiLevelType w:val="hybridMultilevel"/>
    <w:tmpl w:val="AF283620"/>
    <w:lvl w:ilvl="0" w:tplc="46521E8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D11FD6"/>
    <w:multiLevelType w:val="hybridMultilevel"/>
    <w:tmpl w:val="431876EE"/>
    <w:lvl w:ilvl="0" w:tplc="5532E2B8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401F90"/>
    <w:multiLevelType w:val="hybridMultilevel"/>
    <w:tmpl w:val="1D301B22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55561586">
      <w:numFmt w:val="bullet"/>
      <w:lvlText w:val="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397444"/>
    <w:multiLevelType w:val="hybridMultilevel"/>
    <w:tmpl w:val="192879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7D57ABC"/>
    <w:multiLevelType w:val="hybridMultilevel"/>
    <w:tmpl w:val="90766AF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826303C"/>
    <w:multiLevelType w:val="hybridMultilevel"/>
    <w:tmpl w:val="473E9C70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89017C"/>
    <w:multiLevelType w:val="hybridMultilevel"/>
    <w:tmpl w:val="6812E6B8"/>
    <w:lvl w:ilvl="0" w:tplc="7D0E0B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F0B30"/>
    <w:multiLevelType w:val="hybridMultilevel"/>
    <w:tmpl w:val="49F80D74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16" w15:restartNumberingAfterBreak="0">
    <w:nsid w:val="555A1475"/>
    <w:multiLevelType w:val="hybridMultilevel"/>
    <w:tmpl w:val="1CF8D9FA"/>
    <w:lvl w:ilvl="0" w:tplc="B76062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096146"/>
    <w:multiLevelType w:val="hybridMultilevel"/>
    <w:tmpl w:val="0884FEC8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75AD4CC1"/>
    <w:multiLevelType w:val="hybridMultilevel"/>
    <w:tmpl w:val="2AD0D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966AE2"/>
    <w:multiLevelType w:val="hybridMultilevel"/>
    <w:tmpl w:val="70480DA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FEA7804"/>
    <w:multiLevelType w:val="hybridMultilevel"/>
    <w:tmpl w:val="23A0F2CA"/>
    <w:lvl w:ilvl="0" w:tplc="903265F6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16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1"/>
  </w:num>
  <w:num w:numId="12">
    <w:abstractNumId w:val="7"/>
  </w:num>
  <w:num w:numId="13">
    <w:abstractNumId w:val="12"/>
  </w:num>
  <w:num w:numId="14">
    <w:abstractNumId w:val="13"/>
  </w:num>
  <w:num w:numId="15">
    <w:abstractNumId w:val="10"/>
  </w:num>
  <w:num w:numId="16">
    <w:abstractNumId w:val="19"/>
  </w:num>
  <w:num w:numId="17">
    <w:abstractNumId w:val="20"/>
  </w:num>
  <w:num w:numId="18">
    <w:abstractNumId w:val="9"/>
  </w:num>
  <w:num w:numId="19">
    <w:abstractNumId w:val="15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bU0NDYyNDE2sjBU0lEKTi0uzszPAykwrAUA8K/mcCwAAAA="/>
  </w:docVars>
  <w:rsids>
    <w:rsidRoot w:val="00F37FD6"/>
    <w:rsid w:val="000053E9"/>
    <w:rsid w:val="0000791F"/>
    <w:rsid w:val="000129E7"/>
    <w:rsid w:val="0003563C"/>
    <w:rsid w:val="00040013"/>
    <w:rsid w:val="00040E3A"/>
    <w:rsid w:val="00055415"/>
    <w:rsid w:val="000565D4"/>
    <w:rsid w:val="000626A1"/>
    <w:rsid w:val="00075D6A"/>
    <w:rsid w:val="00075E3A"/>
    <w:rsid w:val="00082297"/>
    <w:rsid w:val="000834D7"/>
    <w:rsid w:val="00084C98"/>
    <w:rsid w:val="00085B45"/>
    <w:rsid w:val="00097161"/>
    <w:rsid w:val="000D413C"/>
    <w:rsid w:val="000F2D00"/>
    <w:rsid w:val="000F6F79"/>
    <w:rsid w:val="00102B3A"/>
    <w:rsid w:val="00103726"/>
    <w:rsid w:val="001201F7"/>
    <w:rsid w:val="00133A10"/>
    <w:rsid w:val="00135D77"/>
    <w:rsid w:val="00136C6D"/>
    <w:rsid w:val="00142DED"/>
    <w:rsid w:val="00146B76"/>
    <w:rsid w:val="00155CF2"/>
    <w:rsid w:val="001722C3"/>
    <w:rsid w:val="001736D7"/>
    <w:rsid w:val="001953F4"/>
    <w:rsid w:val="001A08E3"/>
    <w:rsid w:val="001A4413"/>
    <w:rsid w:val="001A73AB"/>
    <w:rsid w:val="001B4967"/>
    <w:rsid w:val="001D52C8"/>
    <w:rsid w:val="001E2945"/>
    <w:rsid w:val="001E311E"/>
    <w:rsid w:val="001E599B"/>
    <w:rsid w:val="00203317"/>
    <w:rsid w:val="00211430"/>
    <w:rsid w:val="00222D71"/>
    <w:rsid w:val="00230551"/>
    <w:rsid w:val="0023552F"/>
    <w:rsid w:val="0026795B"/>
    <w:rsid w:val="00267ABC"/>
    <w:rsid w:val="00267FCF"/>
    <w:rsid w:val="00290BCD"/>
    <w:rsid w:val="002A62B5"/>
    <w:rsid w:val="002B6818"/>
    <w:rsid w:val="002C30AC"/>
    <w:rsid w:val="002F2D7D"/>
    <w:rsid w:val="002F5089"/>
    <w:rsid w:val="002F6834"/>
    <w:rsid w:val="00310E44"/>
    <w:rsid w:val="0031656E"/>
    <w:rsid w:val="00323A19"/>
    <w:rsid w:val="003456BE"/>
    <w:rsid w:val="003569C7"/>
    <w:rsid w:val="00372AA9"/>
    <w:rsid w:val="00396F51"/>
    <w:rsid w:val="003A064E"/>
    <w:rsid w:val="003B34D7"/>
    <w:rsid w:val="003C2F80"/>
    <w:rsid w:val="003C714E"/>
    <w:rsid w:val="003E2CC0"/>
    <w:rsid w:val="003F4678"/>
    <w:rsid w:val="00401327"/>
    <w:rsid w:val="00401C66"/>
    <w:rsid w:val="00407C0B"/>
    <w:rsid w:val="00411A6F"/>
    <w:rsid w:val="00420153"/>
    <w:rsid w:val="00423533"/>
    <w:rsid w:val="004258D5"/>
    <w:rsid w:val="00426323"/>
    <w:rsid w:val="00427FBA"/>
    <w:rsid w:val="004463B3"/>
    <w:rsid w:val="00454B9E"/>
    <w:rsid w:val="004609D4"/>
    <w:rsid w:val="004677CE"/>
    <w:rsid w:val="00490214"/>
    <w:rsid w:val="00494ABA"/>
    <w:rsid w:val="004A3CB6"/>
    <w:rsid w:val="004B3296"/>
    <w:rsid w:val="004B78DA"/>
    <w:rsid w:val="004D61F4"/>
    <w:rsid w:val="00507031"/>
    <w:rsid w:val="005423DE"/>
    <w:rsid w:val="00553C68"/>
    <w:rsid w:val="005627E2"/>
    <w:rsid w:val="00574D1C"/>
    <w:rsid w:val="00584A81"/>
    <w:rsid w:val="005871A4"/>
    <w:rsid w:val="005878C7"/>
    <w:rsid w:val="00591B5C"/>
    <w:rsid w:val="005A4481"/>
    <w:rsid w:val="005C1121"/>
    <w:rsid w:val="005C6531"/>
    <w:rsid w:val="00601784"/>
    <w:rsid w:val="00623367"/>
    <w:rsid w:val="0063189F"/>
    <w:rsid w:val="006462F6"/>
    <w:rsid w:val="006500FC"/>
    <w:rsid w:val="0065463A"/>
    <w:rsid w:val="00686FEF"/>
    <w:rsid w:val="006B121A"/>
    <w:rsid w:val="006B2BFD"/>
    <w:rsid w:val="006B7749"/>
    <w:rsid w:val="006E570F"/>
    <w:rsid w:val="006F5931"/>
    <w:rsid w:val="00700A7C"/>
    <w:rsid w:val="007027E1"/>
    <w:rsid w:val="0070639D"/>
    <w:rsid w:val="0071439A"/>
    <w:rsid w:val="00716457"/>
    <w:rsid w:val="00725096"/>
    <w:rsid w:val="00737637"/>
    <w:rsid w:val="00747739"/>
    <w:rsid w:val="00751776"/>
    <w:rsid w:val="00766E7B"/>
    <w:rsid w:val="00770C72"/>
    <w:rsid w:val="00782EDF"/>
    <w:rsid w:val="00783637"/>
    <w:rsid w:val="007909E1"/>
    <w:rsid w:val="007A0EFC"/>
    <w:rsid w:val="007A6563"/>
    <w:rsid w:val="007A6E30"/>
    <w:rsid w:val="007C1D41"/>
    <w:rsid w:val="007C37BF"/>
    <w:rsid w:val="007F60DC"/>
    <w:rsid w:val="007F6491"/>
    <w:rsid w:val="00811231"/>
    <w:rsid w:val="00816498"/>
    <w:rsid w:val="00840CEC"/>
    <w:rsid w:val="00841CD3"/>
    <w:rsid w:val="00866941"/>
    <w:rsid w:val="008701A7"/>
    <w:rsid w:val="008861F2"/>
    <w:rsid w:val="008B7A26"/>
    <w:rsid w:val="008C3C6E"/>
    <w:rsid w:val="008C69AE"/>
    <w:rsid w:val="008D200F"/>
    <w:rsid w:val="008D4C9F"/>
    <w:rsid w:val="008E6FC5"/>
    <w:rsid w:val="00902E6D"/>
    <w:rsid w:val="0090540F"/>
    <w:rsid w:val="009200FC"/>
    <w:rsid w:val="0092041A"/>
    <w:rsid w:val="00923855"/>
    <w:rsid w:val="00926BF1"/>
    <w:rsid w:val="0093564D"/>
    <w:rsid w:val="0094192C"/>
    <w:rsid w:val="00945C86"/>
    <w:rsid w:val="009579E3"/>
    <w:rsid w:val="009621B7"/>
    <w:rsid w:val="009677E0"/>
    <w:rsid w:val="00971C1F"/>
    <w:rsid w:val="0098156B"/>
    <w:rsid w:val="009864E8"/>
    <w:rsid w:val="009D2E5C"/>
    <w:rsid w:val="009E1F55"/>
    <w:rsid w:val="009E4759"/>
    <w:rsid w:val="009E551F"/>
    <w:rsid w:val="00A019A3"/>
    <w:rsid w:val="00A06DFB"/>
    <w:rsid w:val="00A1275B"/>
    <w:rsid w:val="00A14E41"/>
    <w:rsid w:val="00A24A32"/>
    <w:rsid w:val="00A3244C"/>
    <w:rsid w:val="00A32EB6"/>
    <w:rsid w:val="00A369DB"/>
    <w:rsid w:val="00A41306"/>
    <w:rsid w:val="00A44C48"/>
    <w:rsid w:val="00A5369E"/>
    <w:rsid w:val="00A63062"/>
    <w:rsid w:val="00A644AC"/>
    <w:rsid w:val="00AA3826"/>
    <w:rsid w:val="00AB1F7E"/>
    <w:rsid w:val="00AF24AC"/>
    <w:rsid w:val="00AF744B"/>
    <w:rsid w:val="00B172DB"/>
    <w:rsid w:val="00B2492D"/>
    <w:rsid w:val="00B26964"/>
    <w:rsid w:val="00B476D1"/>
    <w:rsid w:val="00B74CE6"/>
    <w:rsid w:val="00B95BEE"/>
    <w:rsid w:val="00BA24E6"/>
    <w:rsid w:val="00BA45C7"/>
    <w:rsid w:val="00C01857"/>
    <w:rsid w:val="00C23EC4"/>
    <w:rsid w:val="00C27649"/>
    <w:rsid w:val="00C438A5"/>
    <w:rsid w:val="00C4404E"/>
    <w:rsid w:val="00C62C44"/>
    <w:rsid w:val="00C71B2C"/>
    <w:rsid w:val="00C72F90"/>
    <w:rsid w:val="00C87AED"/>
    <w:rsid w:val="00C92CC0"/>
    <w:rsid w:val="00C95C78"/>
    <w:rsid w:val="00CA0924"/>
    <w:rsid w:val="00CA2339"/>
    <w:rsid w:val="00CC7B01"/>
    <w:rsid w:val="00CD2CAC"/>
    <w:rsid w:val="00CD37FE"/>
    <w:rsid w:val="00CD4E99"/>
    <w:rsid w:val="00CD6CAC"/>
    <w:rsid w:val="00CF6A0F"/>
    <w:rsid w:val="00D2599A"/>
    <w:rsid w:val="00D561C6"/>
    <w:rsid w:val="00D64719"/>
    <w:rsid w:val="00DA207A"/>
    <w:rsid w:val="00DA3808"/>
    <w:rsid w:val="00DC4C5B"/>
    <w:rsid w:val="00DD5301"/>
    <w:rsid w:val="00DD7E58"/>
    <w:rsid w:val="00E14411"/>
    <w:rsid w:val="00E16EF5"/>
    <w:rsid w:val="00E17BD6"/>
    <w:rsid w:val="00E21560"/>
    <w:rsid w:val="00E223A5"/>
    <w:rsid w:val="00E24F43"/>
    <w:rsid w:val="00E26174"/>
    <w:rsid w:val="00E41BC0"/>
    <w:rsid w:val="00E60A2D"/>
    <w:rsid w:val="00E6213C"/>
    <w:rsid w:val="00E67A9E"/>
    <w:rsid w:val="00E81D99"/>
    <w:rsid w:val="00E83BA9"/>
    <w:rsid w:val="00E90CD4"/>
    <w:rsid w:val="00EB0C55"/>
    <w:rsid w:val="00EB1B7F"/>
    <w:rsid w:val="00EB6E70"/>
    <w:rsid w:val="00EE0026"/>
    <w:rsid w:val="00EE2695"/>
    <w:rsid w:val="00F0515E"/>
    <w:rsid w:val="00F2020C"/>
    <w:rsid w:val="00F27FCD"/>
    <w:rsid w:val="00F31F90"/>
    <w:rsid w:val="00F33739"/>
    <w:rsid w:val="00F37FD6"/>
    <w:rsid w:val="00F552D5"/>
    <w:rsid w:val="00F74B45"/>
    <w:rsid w:val="00F9535F"/>
    <w:rsid w:val="00F975D1"/>
    <w:rsid w:val="00FA1F0E"/>
    <w:rsid w:val="00FC5954"/>
    <w:rsid w:val="00FF27A8"/>
    <w:rsid w:val="00FF3B08"/>
    <w:rsid w:val="00FF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0AC5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F90"/>
    <w:pPr>
      <w:ind w:left="720"/>
      <w:contextualSpacing/>
    </w:pPr>
  </w:style>
  <w:style w:type="table" w:styleId="a4">
    <w:name w:val="Table Grid"/>
    <w:basedOn w:val="a1"/>
    <w:uiPriority w:val="39"/>
    <w:rsid w:val="001A0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6E570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6E570F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456BE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3456BE"/>
  </w:style>
  <w:style w:type="character" w:customStyle="1" w:styleId="a9">
    <w:name w:val="コメント文字列 (文字)"/>
    <w:basedOn w:val="a0"/>
    <w:link w:val="a8"/>
    <w:uiPriority w:val="99"/>
    <w:rsid w:val="003456BE"/>
  </w:style>
  <w:style w:type="paragraph" w:styleId="aa">
    <w:name w:val="annotation subject"/>
    <w:basedOn w:val="a8"/>
    <w:next w:val="a8"/>
    <w:link w:val="ab"/>
    <w:uiPriority w:val="99"/>
    <w:semiHidden/>
    <w:unhideWhenUsed/>
    <w:rsid w:val="003456BE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3456BE"/>
    <w:rPr>
      <w:b/>
      <w:bCs/>
    </w:rPr>
  </w:style>
  <w:style w:type="paragraph" w:styleId="ac">
    <w:name w:val="Revision"/>
    <w:hidden/>
    <w:uiPriority w:val="99"/>
    <w:semiHidden/>
    <w:rsid w:val="003456BE"/>
    <w:pPr>
      <w:spacing w:after="0" w:line="240" w:lineRule="auto"/>
    </w:pPr>
  </w:style>
  <w:style w:type="paragraph" w:styleId="ad">
    <w:name w:val="header"/>
    <w:basedOn w:val="a"/>
    <w:link w:val="ae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FA1F0E"/>
  </w:style>
  <w:style w:type="paragraph" w:styleId="af">
    <w:name w:val="footer"/>
    <w:basedOn w:val="a"/>
    <w:link w:val="af0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FA1F0E"/>
  </w:style>
  <w:style w:type="paragraph" w:styleId="af1">
    <w:name w:val="No Spacing"/>
    <w:uiPriority w:val="1"/>
    <w:qFormat/>
    <w:rsid w:val="006500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AA312-1590-4762-8ADD-156796F2F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7-20T01:45:00Z</dcterms:created>
  <dcterms:modified xsi:type="dcterms:W3CDTF">2023-07-20T02:10:00Z</dcterms:modified>
</cp:coreProperties>
</file>